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eepqu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leepquality.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, 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leepquality.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leepquality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leepquality^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7T21:52:01Z</dcterms:created>
  <dcterms:modified xsi:type="dcterms:W3CDTF">2023-11-17T21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